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bookmarkStart w:id="21" w:name="X2504bc32e65350119bfe556e4205a8b9cdea7a2"/>
    <w:p>
      <w:pPr>
        <w:pStyle w:val="Heading1"/>
      </w:pPr>
      <w:hyperlink r:id="rId20">
        <w:r>
          <w:rPr>
            <w:rStyle w:val="Hyperlink"/>
          </w:rPr>
          <w:t xml:space="preserve">https://quanteda.io/reference/textstat_readability.html</w:t>
        </w:r>
      </w:hyperlink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2-02-17T19:26:11Z</dcterms:created>
  <dcterms:modified xsi:type="dcterms:W3CDTF">2022-02-17T19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